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1982677">
      <w:pPr>
        <w:jc w:val="left"/>
        <w:rPr>
          <w:rFonts w:hint="eastAsia" w:asciiTheme="minorEastAsia" w:hAnsiTheme="minorEastAsia" w:eastAsiaTheme="minorEastAsia"/>
          <w:b/>
          <w:sz w:val="36"/>
          <w:szCs w:val="32"/>
          <w:lang w:eastAsia="zh-CN"/>
        </w:rPr>
      </w:pPr>
      <w:r>
        <w:rPr>
          <w:rFonts w:hint="eastAsia" w:asciiTheme="minorEastAsia" w:hAnsiTheme="minorEastAsia" w:eastAsiaTheme="minorEastAsia"/>
          <w:b/>
          <w:sz w:val="36"/>
          <w:szCs w:val="32"/>
          <w:lang w:val="en-US" w:eastAsia="zh-CN"/>
        </w:rPr>
        <w:t xml:space="preserve">         </w:t>
      </w:r>
      <w:r>
        <w:rPr>
          <w:rFonts w:hint="eastAsia" w:asciiTheme="minorEastAsia" w:hAnsiTheme="minorEastAsia" w:eastAsiaTheme="minorEastAsia"/>
          <w:b/>
          <w:sz w:val="36"/>
          <w:szCs w:val="32"/>
          <w:lang w:eastAsia="zh-CN"/>
        </w:rPr>
        <w:t>南京</w:t>
      </w:r>
      <w:r>
        <w:rPr>
          <w:rFonts w:hint="eastAsia" w:asciiTheme="minorEastAsia" w:hAnsiTheme="minorEastAsia" w:eastAsiaTheme="minorEastAsia"/>
          <w:b/>
          <w:sz w:val="36"/>
          <w:szCs w:val="32"/>
        </w:rPr>
        <w:t>林业大学</w:t>
      </w:r>
      <w:r>
        <w:rPr>
          <w:rFonts w:hint="eastAsia" w:asciiTheme="minorEastAsia" w:hAnsiTheme="minorEastAsia" w:eastAsiaTheme="minorEastAsia"/>
          <w:b/>
          <w:sz w:val="36"/>
          <w:szCs w:val="32"/>
          <w:lang w:eastAsia="zh-CN"/>
        </w:rPr>
        <w:t>林草学院、水土保持学院</w:t>
      </w:r>
    </w:p>
    <w:p w14:paraId="67D3A425">
      <w:pPr>
        <w:jc w:val="left"/>
        <w:rPr>
          <w:rFonts w:asciiTheme="minorEastAsia" w:hAnsiTheme="minorEastAsia" w:eastAsiaTheme="minorEastAsia"/>
          <w:b/>
          <w:sz w:val="36"/>
          <w:szCs w:val="32"/>
        </w:rPr>
      </w:pPr>
      <w:r>
        <w:rPr>
          <w:rFonts w:hint="eastAsia" w:asciiTheme="minorEastAsia" w:hAnsiTheme="minorEastAsia" w:eastAsiaTheme="minorEastAsia"/>
          <w:b/>
          <w:sz w:val="36"/>
          <w:szCs w:val="32"/>
          <w:lang w:val="en-US" w:eastAsia="zh-CN"/>
        </w:rPr>
        <w:t xml:space="preserve">         </w:t>
      </w:r>
      <w:r>
        <w:rPr>
          <w:rFonts w:asciiTheme="minorEastAsia" w:hAnsiTheme="minorEastAsia" w:eastAsiaTheme="minorEastAsia"/>
          <w:b/>
          <w:sz w:val="36"/>
          <w:szCs w:val="32"/>
        </w:rPr>
        <w:t>202</w:t>
      </w:r>
      <w:r>
        <w:rPr>
          <w:rFonts w:hint="eastAsia" w:asciiTheme="minorEastAsia" w:hAnsiTheme="minorEastAsia" w:eastAsiaTheme="minorEastAsia"/>
          <w:b/>
          <w:sz w:val="36"/>
          <w:szCs w:val="32"/>
          <w:lang w:val="en-US" w:eastAsia="zh-CN"/>
        </w:rPr>
        <w:t>6</w:t>
      </w:r>
      <w:bookmarkStart w:id="0" w:name="_GoBack"/>
      <w:bookmarkEnd w:id="0"/>
      <w:r>
        <w:rPr>
          <w:rFonts w:hint="eastAsia" w:asciiTheme="minorEastAsia" w:hAnsiTheme="minorEastAsia" w:eastAsiaTheme="minorEastAsia"/>
          <w:b/>
          <w:sz w:val="36"/>
          <w:szCs w:val="32"/>
        </w:rPr>
        <w:t>年优秀大学生暑期夏令营申请表</w:t>
      </w:r>
    </w:p>
    <w:tbl>
      <w:tblPr>
        <w:tblStyle w:val="5"/>
        <w:tblW w:w="1034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46"/>
        <w:gridCol w:w="632"/>
        <w:gridCol w:w="1164"/>
        <w:gridCol w:w="330"/>
        <w:gridCol w:w="316"/>
        <w:gridCol w:w="676"/>
        <w:gridCol w:w="36"/>
        <w:gridCol w:w="1284"/>
        <w:gridCol w:w="2126"/>
        <w:gridCol w:w="1090"/>
        <w:gridCol w:w="1843"/>
      </w:tblGrid>
      <w:tr w14:paraId="5D5CD6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78" w:type="dxa"/>
            <w:gridSpan w:val="2"/>
            <w:vAlign w:val="center"/>
          </w:tcPr>
          <w:p w14:paraId="1325B440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姓名</w:t>
            </w:r>
          </w:p>
        </w:tc>
        <w:tc>
          <w:tcPr>
            <w:tcW w:w="1810" w:type="dxa"/>
            <w:gridSpan w:val="3"/>
            <w:vAlign w:val="center"/>
          </w:tcPr>
          <w:p w14:paraId="080BE9E9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712" w:type="dxa"/>
            <w:gridSpan w:val="2"/>
            <w:vAlign w:val="center"/>
          </w:tcPr>
          <w:p w14:paraId="30FB9EEB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性别</w:t>
            </w:r>
          </w:p>
        </w:tc>
        <w:tc>
          <w:tcPr>
            <w:tcW w:w="1284" w:type="dxa"/>
            <w:vAlign w:val="center"/>
          </w:tcPr>
          <w:p w14:paraId="638F166D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 w14:paraId="73720122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民族</w:t>
            </w:r>
          </w:p>
        </w:tc>
        <w:tc>
          <w:tcPr>
            <w:tcW w:w="1090" w:type="dxa"/>
            <w:vAlign w:val="center"/>
          </w:tcPr>
          <w:p w14:paraId="5CF138C3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5DCB7B51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1寸免冠</w:t>
            </w:r>
            <w:r>
              <w:rPr>
                <w:rFonts w:asciiTheme="minorEastAsia" w:hAnsiTheme="minorEastAsia" w:eastAsiaTheme="minorEastAsia"/>
              </w:rPr>
              <w:t>照片</w:t>
            </w:r>
          </w:p>
        </w:tc>
      </w:tr>
      <w:tr w14:paraId="3D1C85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78" w:type="dxa"/>
            <w:gridSpan w:val="2"/>
            <w:vAlign w:val="center"/>
          </w:tcPr>
          <w:p w14:paraId="5E452049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身份证</w:t>
            </w:r>
            <w:r>
              <w:rPr>
                <w:rFonts w:asciiTheme="minorEastAsia" w:hAnsiTheme="minorEastAsia" w:eastAsiaTheme="minorEastAsia"/>
              </w:rPr>
              <w:t>号</w:t>
            </w:r>
          </w:p>
        </w:tc>
        <w:tc>
          <w:tcPr>
            <w:tcW w:w="3806" w:type="dxa"/>
            <w:gridSpan w:val="6"/>
            <w:vAlign w:val="center"/>
          </w:tcPr>
          <w:p w14:paraId="52C7610D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 w14:paraId="0797FAE7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政治面貌</w:t>
            </w:r>
          </w:p>
        </w:tc>
        <w:tc>
          <w:tcPr>
            <w:tcW w:w="1090" w:type="dxa"/>
            <w:vAlign w:val="center"/>
          </w:tcPr>
          <w:p w14:paraId="6FA0CA33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1843" w:type="dxa"/>
            <w:vMerge w:val="continue"/>
            <w:shd w:val="clear" w:color="auto" w:fill="auto"/>
            <w:vAlign w:val="center"/>
          </w:tcPr>
          <w:p w14:paraId="6D12DDA9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 w14:paraId="346FE5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78" w:type="dxa"/>
            <w:gridSpan w:val="2"/>
            <w:vAlign w:val="center"/>
          </w:tcPr>
          <w:p w14:paraId="4522D518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通信地址</w:t>
            </w:r>
          </w:p>
        </w:tc>
        <w:tc>
          <w:tcPr>
            <w:tcW w:w="7022" w:type="dxa"/>
            <w:gridSpan w:val="8"/>
            <w:vAlign w:val="center"/>
          </w:tcPr>
          <w:p w14:paraId="2F5D3F0A">
            <w:pPr>
              <w:jc w:val="center"/>
              <w:rPr>
                <w:rFonts w:hint="eastAsia" w:asciiTheme="minorEastAsia" w:hAnsiTheme="minorEastAsia" w:eastAsiaTheme="minorEastAsia"/>
              </w:rPr>
            </w:pPr>
          </w:p>
        </w:tc>
        <w:tc>
          <w:tcPr>
            <w:tcW w:w="1843" w:type="dxa"/>
            <w:vMerge w:val="continue"/>
            <w:shd w:val="clear" w:color="auto" w:fill="auto"/>
            <w:vAlign w:val="center"/>
          </w:tcPr>
          <w:p w14:paraId="3BEBB144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 w14:paraId="37353C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78" w:type="dxa"/>
            <w:gridSpan w:val="2"/>
            <w:vAlign w:val="center"/>
          </w:tcPr>
          <w:p w14:paraId="404C5956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本人手机</w:t>
            </w:r>
          </w:p>
        </w:tc>
        <w:tc>
          <w:tcPr>
            <w:tcW w:w="2486" w:type="dxa"/>
            <w:gridSpan w:val="4"/>
            <w:vAlign w:val="center"/>
          </w:tcPr>
          <w:p w14:paraId="427871DC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1320" w:type="dxa"/>
            <w:gridSpan w:val="2"/>
            <w:vAlign w:val="center"/>
          </w:tcPr>
          <w:p w14:paraId="3B339037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电子邮箱</w:t>
            </w:r>
          </w:p>
        </w:tc>
        <w:tc>
          <w:tcPr>
            <w:tcW w:w="3216" w:type="dxa"/>
            <w:gridSpan w:val="2"/>
            <w:vAlign w:val="center"/>
          </w:tcPr>
          <w:p w14:paraId="67614066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1843" w:type="dxa"/>
            <w:vMerge w:val="continue"/>
            <w:shd w:val="clear" w:color="auto" w:fill="auto"/>
            <w:vAlign w:val="center"/>
          </w:tcPr>
          <w:p w14:paraId="0C4CA47D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 w14:paraId="276E34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78" w:type="dxa"/>
            <w:gridSpan w:val="2"/>
            <w:vAlign w:val="center"/>
          </w:tcPr>
          <w:p w14:paraId="26977E82">
            <w:pPr>
              <w:jc w:val="center"/>
              <w:rPr>
                <w:rFonts w:hint="eastAsia"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辅导员姓名及联系方式</w:t>
            </w:r>
          </w:p>
        </w:tc>
        <w:tc>
          <w:tcPr>
            <w:tcW w:w="3806" w:type="dxa"/>
            <w:gridSpan w:val="6"/>
            <w:vAlign w:val="center"/>
          </w:tcPr>
          <w:p w14:paraId="447C8E4A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 w14:paraId="147DCA13">
            <w:pPr>
              <w:jc w:val="center"/>
              <w:rPr>
                <w:rFonts w:hint="eastAsia"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家长姓名及联系方式</w:t>
            </w:r>
          </w:p>
        </w:tc>
        <w:tc>
          <w:tcPr>
            <w:tcW w:w="2933" w:type="dxa"/>
            <w:gridSpan w:val="2"/>
            <w:vAlign w:val="center"/>
          </w:tcPr>
          <w:p w14:paraId="4F1BCA24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 w14:paraId="256588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46" w:type="dxa"/>
            <w:vMerge w:val="restart"/>
            <w:textDirection w:val="tbRlV"/>
            <w:vAlign w:val="center"/>
          </w:tcPr>
          <w:p w14:paraId="5CE7E04A">
            <w:pPr>
              <w:spacing w:line="480" w:lineRule="auto"/>
              <w:ind w:left="-111" w:leftChars="-53" w:right="-107" w:rightChars="-51"/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大</w:t>
            </w:r>
            <w:r>
              <w:rPr>
                <w:rFonts w:hint="eastAsia" w:asciiTheme="minorEastAsia" w:hAnsiTheme="minorEastAsia" w:eastAsiaTheme="minorEastAsia"/>
                <w:b/>
                <w:lang w:val="en-US" w:eastAsia="zh-CN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  <w:b/>
              </w:rPr>
              <w:t>学</w:t>
            </w:r>
            <w:r>
              <w:rPr>
                <w:rFonts w:hint="eastAsia" w:asciiTheme="minorEastAsia" w:hAnsiTheme="minorEastAsia" w:eastAsiaTheme="minorEastAsia"/>
                <w:b/>
                <w:lang w:val="en-US" w:eastAsia="zh-CN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  <w:b/>
              </w:rPr>
              <w:t>情</w:t>
            </w:r>
            <w:r>
              <w:rPr>
                <w:rFonts w:hint="eastAsia" w:asciiTheme="minorEastAsia" w:hAnsiTheme="minorEastAsia" w:eastAsiaTheme="minorEastAsia"/>
                <w:b/>
                <w:lang w:val="en-US" w:eastAsia="zh-CN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  <w:b/>
              </w:rPr>
              <w:t>况</w:t>
            </w:r>
          </w:p>
        </w:tc>
        <w:tc>
          <w:tcPr>
            <w:tcW w:w="2126" w:type="dxa"/>
            <w:gridSpan w:val="3"/>
            <w:vAlign w:val="center"/>
          </w:tcPr>
          <w:p w14:paraId="23BE9641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所在学校</w:t>
            </w:r>
          </w:p>
        </w:tc>
        <w:tc>
          <w:tcPr>
            <w:tcW w:w="2312" w:type="dxa"/>
            <w:gridSpan w:val="4"/>
            <w:vAlign w:val="center"/>
          </w:tcPr>
          <w:p w14:paraId="1A983EE7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 w14:paraId="48B3CB51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所在院系</w:t>
            </w:r>
          </w:p>
        </w:tc>
        <w:tc>
          <w:tcPr>
            <w:tcW w:w="2933" w:type="dxa"/>
            <w:gridSpan w:val="2"/>
            <w:vAlign w:val="center"/>
          </w:tcPr>
          <w:p w14:paraId="5138659E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 xml:space="preserve"> </w:t>
            </w:r>
          </w:p>
        </w:tc>
      </w:tr>
      <w:tr w14:paraId="2CD441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46" w:type="dxa"/>
            <w:vMerge w:val="continue"/>
            <w:vAlign w:val="center"/>
          </w:tcPr>
          <w:p w14:paraId="0EA37726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14:paraId="0C93633E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所学专业</w:t>
            </w:r>
          </w:p>
        </w:tc>
        <w:tc>
          <w:tcPr>
            <w:tcW w:w="2312" w:type="dxa"/>
            <w:gridSpan w:val="4"/>
            <w:vAlign w:val="center"/>
          </w:tcPr>
          <w:p w14:paraId="4BE35AC4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 w14:paraId="2DF68A5F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本科入学时间</w:t>
            </w:r>
          </w:p>
        </w:tc>
        <w:tc>
          <w:tcPr>
            <w:tcW w:w="2933" w:type="dxa"/>
            <w:gridSpan w:val="2"/>
            <w:vAlign w:val="center"/>
          </w:tcPr>
          <w:p w14:paraId="77B6CFED">
            <w:pPr>
              <w:rPr>
                <w:rFonts w:asciiTheme="minorEastAsia" w:hAnsiTheme="minorEastAsia" w:eastAsiaTheme="minorEastAsia"/>
              </w:rPr>
            </w:pPr>
          </w:p>
        </w:tc>
      </w:tr>
      <w:tr w14:paraId="54F35C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46" w:type="dxa"/>
            <w:vMerge w:val="continue"/>
            <w:vAlign w:val="center"/>
          </w:tcPr>
          <w:p w14:paraId="036AF58A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14:paraId="134813FA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年级（专业）成绩排名及年级总人数</w:t>
            </w:r>
          </w:p>
        </w:tc>
        <w:tc>
          <w:tcPr>
            <w:tcW w:w="2312" w:type="dxa"/>
            <w:gridSpan w:val="4"/>
            <w:vAlign w:val="center"/>
          </w:tcPr>
          <w:p w14:paraId="7DDDFB48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 w14:paraId="220ECCD7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英语级别及分数</w:t>
            </w:r>
          </w:p>
        </w:tc>
        <w:tc>
          <w:tcPr>
            <w:tcW w:w="2933" w:type="dxa"/>
            <w:gridSpan w:val="2"/>
            <w:vAlign w:val="center"/>
          </w:tcPr>
          <w:p w14:paraId="7B531F08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 w14:paraId="4FA9E0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46" w:type="dxa"/>
            <w:vMerge w:val="continue"/>
            <w:vAlign w:val="center"/>
          </w:tcPr>
          <w:p w14:paraId="563D9E45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14:paraId="76D5B5C9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是否</w:t>
            </w:r>
            <w:r>
              <w:rPr>
                <w:rFonts w:asciiTheme="minorEastAsia" w:hAnsiTheme="minorEastAsia" w:eastAsiaTheme="minorEastAsia"/>
              </w:rPr>
              <w:t>有</w:t>
            </w:r>
            <w:r>
              <w:rPr>
                <w:rFonts w:hint="eastAsia" w:asciiTheme="minorEastAsia" w:hAnsiTheme="minorEastAsia" w:eastAsiaTheme="minorEastAsia"/>
              </w:rPr>
              <w:t>保研资格</w:t>
            </w:r>
          </w:p>
        </w:tc>
        <w:tc>
          <w:tcPr>
            <w:tcW w:w="2312" w:type="dxa"/>
            <w:gridSpan w:val="4"/>
            <w:vAlign w:val="center"/>
          </w:tcPr>
          <w:p w14:paraId="2CBEE91A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 w14:paraId="2DFE0E06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担任学生干部情况</w:t>
            </w:r>
          </w:p>
        </w:tc>
        <w:tc>
          <w:tcPr>
            <w:tcW w:w="2933" w:type="dxa"/>
            <w:gridSpan w:val="2"/>
            <w:vAlign w:val="center"/>
          </w:tcPr>
          <w:p w14:paraId="1C6CAC43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 w14:paraId="0187EA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46" w:type="dxa"/>
            <w:vMerge w:val="continue"/>
            <w:vAlign w:val="center"/>
          </w:tcPr>
          <w:p w14:paraId="350DAF24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14:paraId="0BA18717">
            <w:pPr>
              <w:jc w:val="center"/>
              <w:rPr>
                <w:rFonts w:hint="eastAsia" w:asciiTheme="minorEastAsia" w:hAnsiTheme="minorEastAsia" w:eastAsiaTheme="minorEastAsia"/>
                <w:lang w:eastAsia="zh-CN"/>
              </w:rPr>
            </w:pPr>
            <w:r>
              <w:rPr>
                <w:rFonts w:hint="eastAsia" w:asciiTheme="minorEastAsia" w:hAnsiTheme="minorEastAsia" w:eastAsiaTheme="minorEastAsia"/>
                <w:lang w:eastAsia="zh-CN"/>
              </w:rPr>
              <w:t>研究生拟报考学科</w:t>
            </w:r>
          </w:p>
        </w:tc>
        <w:tc>
          <w:tcPr>
            <w:tcW w:w="2312" w:type="dxa"/>
            <w:gridSpan w:val="4"/>
            <w:vAlign w:val="center"/>
          </w:tcPr>
          <w:p w14:paraId="205B14C9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 w14:paraId="20B9D695">
            <w:pPr>
              <w:jc w:val="center"/>
              <w:rPr>
                <w:rFonts w:hint="eastAsia" w:asciiTheme="minorEastAsia" w:hAnsiTheme="minorEastAsia" w:eastAsiaTheme="minorEastAsia"/>
                <w:lang w:eastAsia="zh-CN"/>
              </w:rPr>
            </w:pPr>
            <w:r>
              <w:rPr>
                <w:rFonts w:hint="eastAsia" w:asciiTheme="minorEastAsia" w:hAnsiTheme="minorEastAsia" w:eastAsiaTheme="minorEastAsia"/>
                <w:lang w:eastAsia="zh-CN"/>
              </w:rPr>
              <w:t>意向导师</w:t>
            </w:r>
          </w:p>
        </w:tc>
        <w:tc>
          <w:tcPr>
            <w:tcW w:w="2933" w:type="dxa"/>
            <w:gridSpan w:val="2"/>
            <w:vAlign w:val="center"/>
          </w:tcPr>
          <w:p w14:paraId="3A3E1156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 w14:paraId="7A2B63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46" w:type="dxa"/>
            <w:vMerge w:val="continue"/>
            <w:vAlign w:val="center"/>
          </w:tcPr>
          <w:p w14:paraId="56B807D7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14:paraId="32026739">
            <w:pPr>
              <w:jc w:val="center"/>
              <w:rPr>
                <w:rFonts w:hint="eastAsia" w:asciiTheme="minorEastAsia" w:hAnsiTheme="minorEastAsia" w:eastAsiaTheme="minorEastAsia"/>
                <w:lang w:eastAsia="zh-CN"/>
              </w:rPr>
            </w:pPr>
            <w:r>
              <w:rPr>
                <w:rFonts w:hint="eastAsia" w:asciiTheme="minorEastAsia" w:hAnsiTheme="minorEastAsia" w:eastAsiaTheme="minorEastAsia"/>
                <w:lang w:eastAsia="zh-CN"/>
              </w:rPr>
              <w:t>备注（</w:t>
            </w:r>
            <w:r>
              <w:rPr>
                <w:rFonts w:hint="eastAsia" w:ascii="仿宋" w:hAnsi="仿宋" w:eastAsia="仿宋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交换生、有海外、港澳台求学经历</w:t>
            </w:r>
            <w:r>
              <w:rPr>
                <w:rFonts w:hint="eastAsia" w:ascii="仿宋" w:hAnsi="仿宋" w:eastAsia="仿宋"/>
                <w:b w:val="0"/>
                <w:bCs w:val="0"/>
                <w:color w:val="000000" w:themeColor="text1"/>
                <w:sz w:val="18"/>
                <w:szCs w:val="18"/>
                <w:lang w:eastAsia="zh-CN"/>
                <w14:textFill>
                  <w14:solidFill>
                    <w14:schemeClr w14:val="tx1"/>
                  </w14:solidFill>
                </w14:textFill>
              </w:rPr>
              <w:t>等</w:t>
            </w:r>
            <w:r>
              <w:rPr>
                <w:rFonts w:hint="eastAsia" w:asciiTheme="minorEastAsia" w:hAnsiTheme="minorEastAsia" w:eastAsiaTheme="minorEastAsia"/>
                <w:lang w:eastAsia="zh-CN"/>
              </w:rPr>
              <w:t>）</w:t>
            </w:r>
          </w:p>
        </w:tc>
        <w:tc>
          <w:tcPr>
            <w:tcW w:w="7371" w:type="dxa"/>
            <w:gridSpan w:val="7"/>
            <w:vAlign w:val="center"/>
          </w:tcPr>
          <w:p w14:paraId="462BC992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 w14:paraId="3CD862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350" w:hRule="atLeast"/>
          <w:jc w:val="center"/>
        </w:trPr>
        <w:tc>
          <w:tcPr>
            <w:tcW w:w="846" w:type="dxa"/>
            <w:vAlign w:val="center"/>
          </w:tcPr>
          <w:p w14:paraId="498E72EB">
            <w:pPr>
              <w:ind w:left="-111" w:leftChars="-53" w:right="-107" w:rightChars="-51"/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个人</w:t>
            </w:r>
          </w:p>
          <w:p w14:paraId="6DC12AF3">
            <w:pPr>
              <w:ind w:left="-111" w:leftChars="-53" w:right="-107" w:rightChars="-51"/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简历</w:t>
            </w:r>
          </w:p>
          <w:p w14:paraId="1E166A1E"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（</w:t>
            </w:r>
            <w:r>
              <w:rPr>
                <w:rFonts w:asciiTheme="minorEastAsia" w:hAnsiTheme="minorEastAsia" w:eastAsiaTheme="minorEastAsia"/>
                <w:b/>
              </w:rPr>
              <w:t>自高中</w:t>
            </w:r>
            <w:r>
              <w:rPr>
                <w:rFonts w:hint="eastAsia" w:asciiTheme="minorEastAsia" w:hAnsiTheme="minorEastAsia" w:eastAsiaTheme="minorEastAsia"/>
                <w:b/>
              </w:rPr>
              <w:t>起</w:t>
            </w:r>
            <w:r>
              <w:rPr>
                <w:rFonts w:asciiTheme="minorEastAsia" w:hAnsiTheme="minorEastAsia" w:eastAsiaTheme="minorEastAsia"/>
                <w:b/>
              </w:rPr>
              <w:t>）</w:t>
            </w:r>
          </w:p>
        </w:tc>
        <w:tc>
          <w:tcPr>
            <w:tcW w:w="9497" w:type="dxa"/>
            <w:gridSpan w:val="10"/>
          </w:tcPr>
          <w:p w14:paraId="2ED070B2">
            <w:pPr>
              <w:rPr>
                <w:rFonts w:asciiTheme="minorEastAsia" w:hAnsiTheme="minorEastAsia" w:eastAsiaTheme="minorEastAsia"/>
              </w:rPr>
            </w:pPr>
          </w:p>
          <w:p w14:paraId="292BD340">
            <w:pPr>
              <w:rPr>
                <w:rFonts w:asciiTheme="minorEastAsia" w:hAnsiTheme="minorEastAsia" w:eastAsiaTheme="minorEastAsia"/>
              </w:rPr>
            </w:pPr>
          </w:p>
          <w:p w14:paraId="44F2D390">
            <w:pPr>
              <w:rPr>
                <w:rFonts w:asciiTheme="minorEastAsia" w:hAnsiTheme="minorEastAsia" w:eastAsiaTheme="minorEastAsia"/>
              </w:rPr>
            </w:pPr>
          </w:p>
          <w:p w14:paraId="09ABD621">
            <w:pPr>
              <w:rPr>
                <w:rFonts w:asciiTheme="minorEastAsia" w:hAnsiTheme="minorEastAsia" w:eastAsiaTheme="minorEastAsia"/>
              </w:rPr>
            </w:pPr>
          </w:p>
          <w:p w14:paraId="42160D12">
            <w:pPr>
              <w:rPr>
                <w:rFonts w:asciiTheme="minorEastAsia" w:hAnsiTheme="minorEastAsia" w:eastAsiaTheme="minorEastAsia"/>
              </w:rPr>
            </w:pPr>
          </w:p>
          <w:p w14:paraId="30A4B512">
            <w:pPr>
              <w:rPr>
                <w:rFonts w:asciiTheme="minorEastAsia" w:hAnsiTheme="minorEastAsia" w:eastAsiaTheme="minorEastAsia"/>
              </w:rPr>
            </w:pPr>
          </w:p>
          <w:p w14:paraId="2CC19846">
            <w:pPr>
              <w:rPr>
                <w:rFonts w:hint="eastAsia" w:asciiTheme="minorEastAsia" w:hAnsiTheme="minorEastAsia" w:eastAsiaTheme="minorEastAsia"/>
              </w:rPr>
            </w:pPr>
          </w:p>
          <w:p w14:paraId="25C5C85D">
            <w:pPr>
              <w:rPr>
                <w:rFonts w:asciiTheme="minorEastAsia" w:hAnsiTheme="minorEastAsia" w:eastAsiaTheme="minorEastAsia"/>
              </w:rPr>
            </w:pPr>
          </w:p>
          <w:p w14:paraId="7C26AA74">
            <w:pPr>
              <w:rPr>
                <w:rFonts w:asciiTheme="minorEastAsia" w:hAnsiTheme="minorEastAsia" w:eastAsiaTheme="minorEastAsia"/>
              </w:rPr>
            </w:pPr>
          </w:p>
          <w:p w14:paraId="3F2B6D30">
            <w:pPr>
              <w:rPr>
                <w:rFonts w:asciiTheme="minorEastAsia" w:hAnsiTheme="minorEastAsia" w:eastAsiaTheme="minorEastAsia"/>
              </w:rPr>
            </w:pPr>
          </w:p>
        </w:tc>
      </w:tr>
      <w:tr w14:paraId="720BCC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286" w:hRule="atLeast"/>
          <w:jc w:val="center"/>
        </w:trPr>
        <w:tc>
          <w:tcPr>
            <w:tcW w:w="846" w:type="dxa"/>
            <w:vAlign w:val="center"/>
          </w:tcPr>
          <w:p w14:paraId="1227DAC4">
            <w:pPr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本科期间获奖情况</w:t>
            </w:r>
          </w:p>
        </w:tc>
        <w:tc>
          <w:tcPr>
            <w:tcW w:w="9497" w:type="dxa"/>
            <w:gridSpan w:val="10"/>
          </w:tcPr>
          <w:p w14:paraId="167B3666">
            <w:pPr>
              <w:rPr>
                <w:rFonts w:asciiTheme="minorEastAsia" w:hAnsiTheme="minorEastAsia" w:eastAsiaTheme="minorEastAsia"/>
              </w:rPr>
            </w:pPr>
          </w:p>
          <w:p w14:paraId="3B33F464">
            <w:pPr>
              <w:rPr>
                <w:rFonts w:asciiTheme="minorEastAsia" w:hAnsiTheme="minorEastAsia" w:eastAsiaTheme="minorEastAsia"/>
              </w:rPr>
            </w:pPr>
          </w:p>
          <w:p w14:paraId="61FB312C">
            <w:pPr>
              <w:rPr>
                <w:rFonts w:asciiTheme="minorEastAsia" w:hAnsiTheme="minorEastAsia" w:eastAsiaTheme="minorEastAsia"/>
              </w:rPr>
            </w:pPr>
          </w:p>
          <w:p w14:paraId="0B6DC1EA">
            <w:pPr>
              <w:rPr>
                <w:rFonts w:asciiTheme="minorEastAsia" w:hAnsiTheme="minorEastAsia" w:eastAsiaTheme="minorEastAsia"/>
              </w:rPr>
            </w:pPr>
          </w:p>
          <w:p w14:paraId="6F6002E3">
            <w:pPr>
              <w:rPr>
                <w:rFonts w:asciiTheme="minorEastAsia" w:hAnsiTheme="minorEastAsia" w:eastAsiaTheme="minorEastAsia"/>
              </w:rPr>
            </w:pPr>
          </w:p>
          <w:p w14:paraId="5E2DC06D">
            <w:pPr>
              <w:rPr>
                <w:rFonts w:asciiTheme="minorEastAsia" w:hAnsiTheme="minorEastAsia" w:eastAsiaTheme="minorEastAsia"/>
              </w:rPr>
            </w:pPr>
          </w:p>
          <w:p w14:paraId="1353F1F4">
            <w:pPr>
              <w:rPr>
                <w:rFonts w:asciiTheme="minorEastAsia" w:hAnsiTheme="minorEastAsia" w:eastAsiaTheme="minorEastAsia"/>
              </w:rPr>
            </w:pPr>
          </w:p>
          <w:p w14:paraId="337E6C20">
            <w:pPr>
              <w:rPr>
                <w:rFonts w:asciiTheme="minorEastAsia" w:hAnsiTheme="minorEastAsia" w:eastAsiaTheme="minorEastAsia"/>
              </w:rPr>
            </w:pPr>
          </w:p>
          <w:p w14:paraId="74FAC4F0">
            <w:pPr>
              <w:rPr>
                <w:rFonts w:asciiTheme="minorEastAsia" w:hAnsiTheme="minorEastAsia" w:eastAsiaTheme="minorEastAsia"/>
              </w:rPr>
            </w:pPr>
          </w:p>
        </w:tc>
      </w:tr>
      <w:tr w14:paraId="47E3A2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102" w:hRule="atLeast"/>
          <w:jc w:val="center"/>
        </w:trPr>
        <w:tc>
          <w:tcPr>
            <w:tcW w:w="846" w:type="dxa"/>
            <w:vAlign w:val="center"/>
          </w:tcPr>
          <w:p w14:paraId="4EF2BCC9">
            <w:pPr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曾参加科研</w:t>
            </w:r>
            <w:r>
              <w:rPr>
                <w:rFonts w:asciiTheme="minorEastAsia" w:hAnsiTheme="minorEastAsia" w:eastAsiaTheme="minorEastAsia"/>
                <w:b/>
              </w:rPr>
              <w:t>工作情况</w:t>
            </w:r>
          </w:p>
        </w:tc>
        <w:tc>
          <w:tcPr>
            <w:tcW w:w="9497" w:type="dxa"/>
            <w:gridSpan w:val="10"/>
          </w:tcPr>
          <w:p w14:paraId="3EC59508">
            <w:pPr>
              <w:rPr>
                <w:rFonts w:asciiTheme="minorEastAsia" w:hAnsiTheme="minorEastAsia" w:eastAsiaTheme="minorEastAsia"/>
              </w:rPr>
            </w:pPr>
          </w:p>
          <w:p w14:paraId="2B7EA45A">
            <w:pPr>
              <w:rPr>
                <w:rFonts w:asciiTheme="minorEastAsia" w:hAnsiTheme="minorEastAsia" w:eastAsiaTheme="minorEastAsia"/>
              </w:rPr>
            </w:pPr>
          </w:p>
          <w:p w14:paraId="5225C6E0">
            <w:pPr>
              <w:rPr>
                <w:rFonts w:asciiTheme="minorEastAsia" w:hAnsiTheme="minorEastAsia" w:eastAsiaTheme="minorEastAsia"/>
              </w:rPr>
            </w:pPr>
          </w:p>
          <w:p w14:paraId="79AD32C4">
            <w:pPr>
              <w:rPr>
                <w:rFonts w:asciiTheme="minorEastAsia" w:hAnsiTheme="minorEastAsia" w:eastAsiaTheme="minorEastAsia"/>
              </w:rPr>
            </w:pPr>
          </w:p>
          <w:p w14:paraId="018A3F20">
            <w:pPr>
              <w:rPr>
                <w:rFonts w:asciiTheme="minorEastAsia" w:hAnsiTheme="minorEastAsia" w:eastAsiaTheme="minorEastAsia"/>
              </w:rPr>
            </w:pPr>
          </w:p>
          <w:p w14:paraId="5F08EB9E">
            <w:pPr>
              <w:rPr>
                <w:rFonts w:asciiTheme="minorEastAsia" w:hAnsiTheme="minorEastAsia" w:eastAsiaTheme="minorEastAsia"/>
              </w:rPr>
            </w:pPr>
          </w:p>
          <w:p w14:paraId="268F668E">
            <w:pPr>
              <w:rPr>
                <w:rFonts w:hint="eastAsia" w:asciiTheme="minorEastAsia" w:hAnsiTheme="minorEastAsia" w:eastAsiaTheme="minorEastAsia"/>
              </w:rPr>
            </w:pPr>
          </w:p>
          <w:p w14:paraId="4A202ED1">
            <w:pPr>
              <w:rPr>
                <w:rFonts w:asciiTheme="minorEastAsia" w:hAnsiTheme="minorEastAsia" w:eastAsiaTheme="minorEastAsia"/>
              </w:rPr>
            </w:pPr>
          </w:p>
          <w:p w14:paraId="19DCEC8F">
            <w:pPr>
              <w:tabs>
                <w:tab w:val="left" w:pos="2472"/>
              </w:tabs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ab/>
            </w:r>
          </w:p>
        </w:tc>
      </w:tr>
      <w:tr w14:paraId="774A67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70" w:hRule="atLeast"/>
          <w:jc w:val="center"/>
        </w:trPr>
        <w:tc>
          <w:tcPr>
            <w:tcW w:w="846" w:type="dxa"/>
            <w:vAlign w:val="center"/>
          </w:tcPr>
          <w:p w14:paraId="3175A709">
            <w:pPr>
              <w:ind w:left="-111" w:leftChars="-53"/>
              <w:jc w:val="center"/>
              <w:rPr>
                <w:rFonts w:hint="eastAsia"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个人</w:t>
            </w:r>
          </w:p>
          <w:p w14:paraId="44D25827">
            <w:pPr>
              <w:ind w:left="-111" w:leftChars="-53"/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  <w:lang w:val="en-US" w:eastAsia="zh-CN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  <w:b/>
              </w:rPr>
              <w:t>陈述</w:t>
            </w:r>
            <w:r>
              <w:rPr>
                <w:rFonts w:hint="eastAsia" w:asciiTheme="minorEastAsia" w:hAnsiTheme="minorEastAsia" w:eastAsiaTheme="minorEastAsia"/>
                <w:b/>
                <w:lang w:eastAsia="zh-CN"/>
              </w:rPr>
              <w:t>（</w:t>
            </w:r>
            <w:r>
              <w:rPr>
                <w:rFonts w:hint="eastAsia" w:asciiTheme="minorEastAsia" w:hAnsiTheme="minorEastAsia" w:eastAsiaTheme="minorEastAsia"/>
                <w:b/>
                <w:sz w:val="16"/>
                <w:szCs w:val="16"/>
              </w:rPr>
              <w:t>包括</w:t>
            </w:r>
            <w:r>
              <w:rPr>
                <w:rFonts w:asciiTheme="minorEastAsia" w:hAnsiTheme="minorEastAsia" w:eastAsiaTheme="minorEastAsia"/>
                <w:b/>
                <w:sz w:val="16"/>
                <w:szCs w:val="16"/>
              </w:rPr>
              <w:t>申请</w:t>
            </w:r>
            <w:r>
              <w:rPr>
                <w:rFonts w:hint="eastAsia" w:asciiTheme="minorEastAsia" w:hAnsiTheme="minorEastAsia" w:eastAsiaTheme="minorEastAsia"/>
                <w:b/>
                <w:sz w:val="16"/>
                <w:szCs w:val="16"/>
              </w:rPr>
              <w:t>原因、</w:t>
            </w:r>
            <w:r>
              <w:rPr>
                <w:rFonts w:asciiTheme="minorEastAsia" w:hAnsiTheme="minorEastAsia" w:eastAsiaTheme="minorEastAsia"/>
                <w:b/>
                <w:sz w:val="16"/>
                <w:szCs w:val="16"/>
              </w:rPr>
              <w:t>攻读研究生的目的及计划</w:t>
            </w:r>
            <w:r>
              <w:rPr>
                <w:rFonts w:asciiTheme="minorEastAsia" w:hAnsiTheme="minorEastAsia" w:eastAsiaTheme="minorEastAsia"/>
                <w:b/>
              </w:rPr>
              <w:t>）</w:t>
            </w:r>
          </w:p>
        </w:tc>
        <w:tc>
          <w:tcPr>
            <w:tcW w:w="9497" w:type="dxa"/>
            <w:gridSpan w:val="10"/>
          </w:tcPr>
          <w:p w14:paraId="7CAE50B9">
            <w:pPr>
              <w:rPr>
                <w:rFonts w:asciiTheme="minorEastAsia" w:hAnsiTheme="minorEastAsia" w:eastAsiaTheme="minorEastAsia"/>
              </w:rPr>
            </w:pPr>
          </w:p>
          <w:p w14:paraId="460E8953">
            <w:pPr>
              <w:rPr>
                <w:rFonts w:asciiTheme="minorEastAsia" w:hAnsiTheme="minorEastAsia" w:eastAsiaTheme="minorEastAsia"/>
              </w:rPr>
            </w:pPr>
          </w:p>
          <w:p w14:paraId="5067B72A">
            <w:pPr>
              <w:rPr>
                <w:rFonts w:asciiTheme="minorEastAsia" w:hAnsiTheme="minorEastAsia" w:eastAsiaTheme="minorEastAsia"/>
              </w:rPr>
            </w:pPr>
          </w:p>
          <w:p w14:paraId="56BF983C">
            <w:pPr>
              <w:rPr>
                <w:rFonts w:asciiTheme="minorEastAsia" w:hAnsiTheme="minorEastAsia" w:eastAsiaTheme="minorEastAsia"/>
              </w:rPr>
            </w:pPr>
          </w:p>
          <w:p w14:paraId="53DF0B59">
            <w:pPr>
              <w:rPr>
                <w:rFonts w:hint="eastAsia" w:asciiTheme="minorEastAsia" w:hAnsiTheme="minorEastAsia" w:eastAsiaTheme="minorEastAsia"/>
              </w:rPr>
            </w:pPr>
          </w:p>
        </w:tc>
      </w:tr>
      <w:tr w14:paraId="76BF03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08" w:hRule="atLeast"/>
          <w:jc w:val="center"/>
        </w:trPr>
        <w:tc>
          <w:tcPr>
            <w:tcW w:w="2642" w:type="dxa"/>
            <w:gridSpan w:val="3"/>
            <w:vAlign w:val="center"/>
          </w:tcPr>
          <w:p w14:paraId="05F19A3C">
            <w:pPr>
              <w:jc w:val="center"/>
              <w:rPr>
                <w:rFonts w:hint="eastAsia" w:asciiTheme="minorEastAsia" w:hAnsiTheme="minorEastAsia" w:eastAsiaTheme="minorEastAsia"/>
                <w:b/>
                <w:kern w:val="0"/>
                <w:lang w:eastAsia="zh-CN"/>
              </w:rPr>
            </w:pPr>
            <w:r>
              <w:rPr>
                <w:rFonts w:asciiTheme="minorEastAsia" w:hAnsiTheme="minorEastAsia" w:eastAsiaTheme="minorEastAsia"/>
                <w:b/>
                <w:kern w:val="0"/>
              </w:rPr>
              <w:t>是否愿意推免或报考硕士研究生</w:t>
            </w:r>
          </w:p>
        </w:tc>
        <w:tc>
          <w:tcPr>
            <w:tcW w:w="7701" w:type="dxa"/>
            <w:gridSpan w:val="8"/>
            <w:vAlign w:val="center"/>
          </w:tcPr>
          <w:p w14:paraId="3B46E59B"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 w14:paraId="2C032E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495" w:hRule="atLeast"/>
          <w:jc w:val="center"/>
        </w:trPr>
        <w:tc>
          <w:tcPr>
            <w:tcW w:w="846" w:type="dxa"/>
            <w:textDirection w:val="tbRlV"/>
            <w:vAlign w:val="center"/>
          </w:tcPr>
          <w:p w14:paraId="5F00AD23">
            <w:pPr>
              <w:ind w:left="113" w:right="113"/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个人声明</w:t>
            </w:r>
          </w:p>
        </w:tc>
        <w:tc>
          <w:tcPr>
            <w:tcW w:w="9497" w:type="dxa"/>
            <w:gridSpan w:val="10"/>
          </w:tcPr>
          <w:p w14:paraId="01F7685D">
            <w:pPr>
              <w:spacing w:before="240" w:line="360" w:lineRule="auto"/>
              <w:ind w:firstLine="420" w:firstLineChars="200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我承诺：所填上述内容均真实、有效，如有不实，</w:t>
            </w:r>
            <w:r>
              <w:rPr>
                <w:rFonts w:hint="eastAsia" w:asciiTheme="minorEastAsia" w:hAnsiTheme="minorEastAsia" w:eastAsiaTheme="minorEastAsia"/>
                <w:lang w:val="en-US" w:eastAsia="zh-CN"/>
              </w:rPr>
              <w:t>由本人承担相应的责任和后果</w:t>
            </w:r>
            <w:r>
              <w:rPr>
                <w:rFonts w:hint="eastAsia" w:asciiTheme="minorEastAsia" w:hAnsiTheme="minorEastAsia" w:eastAsiaTheme="minorEastAsia"/>
              </w:rPr>
              <w:t>。</w:t>
            </w:r>
          </w:p>
          <w:p w14:paraId="7E34376A">
            <w:pPr>
              <w:spacing w:line="360" w:lineRule="auto"/>
              <w:rPr>
                <w:rFonts w:asciiTheme="minorEastAsia" w:hAnsiTheme="minorEastAsia" w:eastAsiaTheme="minorEastAsia"/>
              </w:rPr>
            </w:pPr>
          </w:p>
          <w:p w14:paraId="791D26B5">
            <w:pPr>
              <w:snapToGrid w:val="0"/>
              <w:spacing w:line="360" w:lineRule="auto"/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 xml:space="preserve">     </w:t>
            </w:r>
            <w:r>
              <w:rPr>
                <w:rFonts w:hint="eastAsia" w:asciiTheme="minorEastAsia" w:hAnsiTheme="minorEastAsia" w:eastAsiaTheme="minorEastAsia"/>
              </w:rPr>
              <w:t xml:space="preserve"> </w:t>
            </w:r>
            <w:r>
              <w:rPr>
                <w:rFonts w:asciiTheme="minorEastAsia" w:hAnsiTheme="minorEastAsia" w:eastAsiaTheme="minorEastAsia"/>
              </w:rPr>
              <w:t xml:space="preserve">    </w:t>
            </w:r>
          </w:p>
          <w:p w14:paraId="5C628017">
            <w:pPr>
              <w:snapToGrid w:val="0"/>
              <w:spacing w:line="360" w:lineRule="auto"/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</w:rPr>
              <w:t xml:space="preserve">  签字：</w:t>
            </w:r>
            <w:r>
              <w:rPr>
                <w:rFonts w:asciiTheme="minorEastAsia" w:hAnsiTheme="minorEastAsia" w:eastAsiaTheme="minorEastAsia"/>
              </w:rPr>
              <w:t xml:space="preserve"> </w:t>
            </w:r>
          </w:p>
          <w:p w14:paraId="46DF4FB7">
            <w:pPr>
              <w:spacing w:line="360" w:lineRule="auto"/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 xml:space="preserve">            </w:t>
            </w:r>
            <w:r>
              <w:rPr>
                <w:rFonts w:asciiTheme="minorEastAsia" w:hAnsiTheme="minorEastAsia" w:eastAsiaTheme="minorEastAsia"/>
              </w:rPr>
              <w:t xml:space="preserve">                 </w:t>
            </w:r>
            <w:r>
              <w:rPr>
                <w:rFonts w:hint="eastAsia" w:asciiTheme="minorEastAsia" w:hAnsiTheme="minorEastAsia" w:eastAsiaTheme="minorEastAsia"/>
              </w:rPr>
              <w:t xml:space="preserve">            </w:t>
            </w:r>
            <w:r>
              <w:rPr>
                <w:rFonts w:asciiTheme="minorEastAsia" w:hAnsiTheme="minorEastAsia" w:eastAsiaTheme="minorEastAsia"/>
              </w:rPr>
              <w:t xml:space="preserve">  </w:t>
            </w:r>
            <w:r>
              <w:rPr>
                <w:rFonts w:hint="eastAsia" w:asciiTheme="minorEastAsia" w:hAnsiTheme="minorEastAsia" w:eastAsiaTheme="minorEastAsia"/>
              </w:rPr>
              <w:t xml:space="preserve">        年   </w:t>
            </w:r>
            <w:r>
              <w:rPr>
                <w:rFonts w:asciiTheme="minorEastAsia" w:hAnsiTheme="minorEastAsia" w:eastAsiaTheme="minorEastAsia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</w:rPr>
              <w:t xml:space="preserve">月 </w:t>
            </w:r>
            <w:r>
              <w:rPr>
                <w:rFonts w:asciiTheme="minorEastAsia" w:hAnsiTheme="minorEastAsia" w:eastAsiaTheme="minorEastAsia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</w:rPr>
              <w:t xml:space="preserve">  日</w:t>
            </w:r>
          </w:p>
        </w:tc>
      </w:tr>
    </w:tbl>
    <w:p w14:paraId="617025C7">
      <w:pPr>
        <w:rPr>
          <w:rFonts w:hint="eastAsia" w:eastAsiaTheme="minorEastAsia"/>
        </w:rPr>
      </w:pPr>
    </w:p>
    <w:sectPr>
      <w:footerReference r:id="rId3" w:type="default"/>
      <w:footerReference r:id="rId4" w:type="even"/>
      <w:pgSz w:w="11906" w:h="16838"/>
      <w:pgMar w:top="1440" w:right="1134" w:bottom="1440" w:left="1134" w:header="851" w:footer="992" w:gutter="0"/>
      <w:pgNumType w:fmt="numberInDash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00CCED8">
    <w:pPr>
      <w:pStyle w:val="3"/>
      <w:framePr w:wrap="around" w:vAnchor="text" w:hAnchor="margin" w:xAlign="center" w:y="1"/>
      <w:rPr>
        <w:rStyle w:val="8"/>
      </w:rPr>
    </w:pPr>
    <w:r>
      <w:rPr>
        <w:rStyle w:val="8"/>
      </w:rPr>
      <w:fldChar w:fldCharType="begin"/>
    </w:r>
    <w:r>
      <w:rPr>
        <w:rStyle w:val="8"/>
      </w:rPr>
      <w:instrText xml:space="preserve">PAGE  </w:instrText>
    </w:r>
    <w:r>
      <w:rPr>
        <w:rStyle w:val="8"/>
      </w:rPr>
      <w:fldChar w:fldCharType="separate"/>
    </w:r>
    <w:r>
      <w:rPr>
        <w:rStyle w:val="8"/>
      </w:rPr>
      <w:t>- 2 -</w:t>
    </w:r>
    <w:r>
      <w:rPr>
        <w:rStyle w:val="8"/>
      </w:rPr>
      <w:fldChar w:fldCharType="end"/>
    </w:r>
  </w:p>
  <w:p w14:paraId="045E74EF">
    <w:pPr>
      <w:pStyle w:val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62F5496">
    <w:pPr>
      <w:pStyle w:val="3"/>
      <w:framePr w:wrap="around" w:vAnchor="text" w:hAnchor="margin" w:xAlign="center" w:y="1"/>
      <w:rPr>
        <w:rStyle w:val="8"/>
      </w:rPr>
    </w:pPr>
    <w:r>
      <w:rPr>
        <w:rStyle w:val="8"/>
      </w:rPr>
      <w:fldChar w:fldCharType="begin"/>
    </w:r>
    <w:r>
      <w:rPr>
        <w:rStyle w:val="8"/>
      </w:rPr>
      <w:instrText xml:space="preserve">PAGE  </w:instrText>
    </w:r>
    <w:r>
      <w:rPr>
        <w:rStyle w:val="8"/>
      </w:rPr>
      <w:fldChar w:fldCharType="end"/>
    </w:r>
  </w:p>
  <w:p w14:paraId="6DA40770">
    <w:pPr>
      <w:pStyle w:val="3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3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3MDYwNzEwNDAxMTYyUdpeDU4uLM/DyQAsNaAEPTgQIsAAAA"/>
    <w:docVar w:name="commondata" w:val="eyJoZGlkIjoiNDIzMmE3ZGZjYjM3MTRiMzQzNTkyM2ZkYmIzNjkzNDYifQ=="/>
  </w:docVars>
  <w:rsids>
    <w:rsidRoot w:val="00F80AEB"/>
    <w:rsid w:val="0000016C"/>
    <w:rsid w:val="00005A81"/>
    <w:rsid w:val="000060D9"/>
    <w:rsid w:val="0001643E"/>
    <w:rsid w:val="00017019"/>
    <w:rsid w:val="00022CED"/>
    <w:rsid w:val="00024ADE"/>
    <w:rsid w:val="00025A30"/>
    <w:rsid w:val="000318E8"/>
    <w:rsid w:val="000323E2"/>
    <w:rsid w:val="00035206"/>
    <w:rsid w:val="00040049"/>
    <w:rsid w:val="00044013"/>
    <w:rsid w:val="00045401"/>
    <w:rsid w:val="0004664E"/>
    <w:rsid w:val="00050F81"/>
    <w:rsid w:val="00063026"/>
    <w:rsid w:val="000637C5"/>
    <w:rsid w:val="00063C18"/>
    <w:rsid w:val="00064404"/>
    <w:rsid w:val="00064F65"/>
    <w:rsid w:val="000768A7"/>
    <w:rsid w:val="000768EA"/>
    <w:rsid w:val="000818EB"/>
    <w:rsid w:val="0008574D"/>
    <w:rsid w:val="00085897"/>
    <w:rsid w:val="00090592"/>
    <w:rsid w:val="000A5223"/>
    <w:rsid w:val="000A601D"/>
    <w:rsid w:val="000A610E"/>
    <w:rsid w:val="000B4608"/>
    <w:rsid w:val="000B62E5"/>
    <w:rsid w:val="000C42F5"/>
    <w:rsid w:val="000C6A22"/>
    <w:rsid w:val="000C7D42"/>
    <w:rsid w:val="000D13D1"/>
    <w:rsid w:val="000D1CDC"/>
    <w:rsid w:val="000D3492"/>
    <w:rsid w:val="000D5DE3"/>
    <w:rsid w:val="000E1947"/>
    <w:rsid w:val="000E2313"/>
    <w:rsid w:val="00100E2B"/>
    <w:rsid w:val="001010F9"/>
    <w:rsid w:val="00101BC3"/>
    <w:rsid w:val="00103120"/>
    <w:rsid w:val="0010453F"/>
    <w:rsid w:val="001046EC"/>
    <w:rsid w:val="00107926"/>
    <w:rsid w:val="00107952"/>
    <w:rsid w:val="00122CD4"/>
    <w:rsid w:val="00130952"/>
    <w:rsid w:val="0013296D"/>
    <w:rsid w:val="00134919"/>
    <w:rsid w:val="00135840"/>
    <w:rsid w:val="001403F2"/>
    <w:rsid w:val="00153A10"/>
    <w:rsid w:val="001553CF"/>
    <w:rsid w:val="0015750B"/>
    <w:rsid w:val="00157D9F"/>
    <w:rsid w:val="00160312"/>
    <w:rsid w:val="001606C6"/>
    <w:rsid w:val="00170AD3"/>
    <w:rsid w:val="0017344B"/>
    <w:rsid w:val="00175805"/>
    <w:rsid w:val="001800F8"/>
    <w:rsid w:val="001877F2"/>
    <w:rsid w:val="00192C3A"/>
    <w:rsid w:val="00197849"/>
    <w:rsid w:val="001A0F74"/>
    <w:rsid w:val="001A1E92"/>
    <w:rsid w:val="001A40A5"/>
    <w:rsid w:val="001C15F1"/>
    <w:rsid w:val="001C1AA7"/>
    <w:rsid w:val="001C2130"/>
    <w:rsid w:val="001C233B"/>
    <w:rsid w:val="001D021D"/>
    <w:rsid w:val="001D05D6"/>
    <w:rsid w:val="001D2097"/>
    <w:rsid w:val="001F288C"/>
    <w:rsid w:val="001F3A94"/>
    <w:rsid w:val="001F6811"/>
    <w:rsid w:val="001F7991"/>
    <w:rsid w:val="00200CDE"/>
    <w:rsid w:val="00204CD7"/>
    <w:rsid w:val="00204E62"/>
    <w:rsid w:val="00204FC7"/>
    <w:rsid w:val="00206FD3"/>
    <w:rsid w:val="00210A19"/>
    <w:rsid w:val="00210F6D"/>
    <w:rsid w:val="0021509F"/>
    <w:rsid w:val="002170CC"/>
    <w:rsid w:val="00222D81"/>
    <w:rsid w:val="00223379"/>
    <w:rsid w:val="00223653"/>
    <w:rsid w:val="002246C1"/>
    <w:rsid w:val="00237A29"/>
    <w:rsid w:val="00242532"/>
    <w:rsid w:val="00242AB4"/>
    <w:rsid w:val="00243FA8"/>
    <w:rsid w:val="00246C7E"/>
    <w:rsid w:val="0024775F"/>
    <w:rsid w:val="00250760"/>
    <w:rsid w:val="00266AEB"/>
    <w:rsid w:val="00266B22"/>
    <w:rsid w:val="00274CBF"/>
    <w:rsid w:val="00285018"/>
    <w:rsid w:val="00287AA0"/>
    <w:rsid w:val="00294BBC"/>
    <w:rsid w:val="002A35F5"/>
    <w:rsid w:val="002A52E8"/>
    <w:rsid w:val="002A578C"/>
    <w:rsid w:val="002A67B2"/>
    <w:rsid w:val="002B59CF"/>
    <w:rsid w:val="002B72EF"/>
    <w:rsid w:val="002C039C"/>
    <w:rsid w:val="002D1EC9"/>
    <w:rsid w:val="002D30A9"/>
    <w:rsid w:val="002D341C"/>
    <w:rsid w:val="002D344C"/>
    <w:rsid w:val="002D77DC"/>
    <w:rsid w:val="002E00C9"/>
    <w:rsid w:val="002E6B29"/>
    <w:rsid w:val="002F4466"/>
    <w:rsid w:val="00303496"/>
    <w:rsid w:val="00303AC0"/>
    <w:rsid w:val="00304670"/>
    <w:rsid w:val="00304C1C"/>
    <w:rsid w:val="00307A67"/>
    <w:rsid w:val="003124DB"/>
    <w:rsid w:val="003233F6"/>
    <w:rsid w:val="00324864"/>
    <w:rsid w:val="00335C4E"/>
    <w:rsid w:val="00336F52"/>
    <w:rsid w:val="00340188"/>
    <w:rsid w:val="003405E4"/>
    <w:rsid w:val="00340C1E"/>
    <w:rsid w:val="003503F8"/>
    <w:rsid w:val="00350C5A"/>
    <w:rsid w:val="00354520"/>
    <w:rsid w:val="00355929"/>
    <w:rsid w:val="003579E7"/>
    <w:rsid w:val="00360873"/>
    <w:rsid w:val="00362A1A"/>
    <w:rsid w:val="00362BBD"/>
    <w:rsid w:val="00362E56"/>
    <w:rsid w:val="00363885"/>
    <w:rsid w:val="00363A85"/>
    <w:rsid w:val="003675CF"/>
    <w:rsid w:val="003723AA"/>
    <w:rsid w:val="003735D1"/>
    <w:rsid w:val="00375F11"/>
    <w:rsid w:val="00376130"/>
    <w:rsid w:val="003771AB"/>
    <w:rsid w:val="003824A4"/>
    <w:rsid w:val="00384262"/>
    <w:rsid w:val="00386E88"/>
    <w:rsid w:val="00393872"/>
    <w:rsid w:val="003957A8"/>
    <w:rsid w:val="003A6605"/>
    <w:rsid w:val="003A7648"/>
    <w:rsid w:val="003A7A44"/>
    <w:rsid w:val="003A7E9E"/>
    <w:rsid w:val="003B01AF"/>
    <w:rsid w:val="003B7ECD"/>
    <w:rsid w:val="003C1750"/>
    <w:rsid w:val="003D0201"/>
    <w:rsid w:val="003D0882"/>
    <w:rsid w:val="003D1BFD"/>
    <w:rsid w:val="003D37AE"/>
    <w:rsid w:val="003D66C1"/>
    <w:rsid w:val="003E04DE"/>
    <w:rsid w:val="003E1EFB"/>
    <w:rsid w:val="003E25BA"/>
    <w:rsid w:val="003E2739"/>
    <w:rsid w:val="003F227E"/>
    <w:rsid w:val="003F2A15"/>
    <w:rsid w:val="00405C12"/>
    <w:rsid w:val="00407C5B"/>
    <w:rsid w:val="004105C8"/>
    <w:rsid w:val="0041166B"/>
    <w:rsid w:val="00415D8D"/>
    <w:rsid w:val="004171B0"/>
    <w:rsid w:val="004217B3"/>
    <w:rsid w:val="004300CC"/>
    <w:rsid w:val="00431100"/>
    <w:rsid w:val="004412BF"/>
    <w:rsid w:val="00444747"/>
    <w:rsid w:val="0044676A"/>
    <w:rsid w:val="004469ED"/>
    <w:rsid w:val="004516B0"/>
    <w:rsid w:val="00457283"/>
    <w:rsid w:val="004669D0"/>
    <w:rsid w:val="00483752"/>
    <w:rsid w:val="004869EE"/>
    <w:rsid w:val="00486B01"/>
    <w:rsid w:val="00490774"/>
    <w:rsid w:val="00491734"/>
    <w:rsid w:val="0049241F"/>
    <w:rsid w:val="00495579"/>
    <w:rsid w:val="00497950"/>
    <w:rsid w:val="004A3733"/>
    <w:rsid w:val="004A4C44"/>
    <w:rsid w:val="004A6128"/>
    <w:rsid w:val="004B1DED"/>
    <w:rsid w:val="004B3558"/>
    <w:rsid w:val="004C7BF1"/>
    <w:rsid w:val="004D5B87"/>
    <w:rsid w:val="004D6196"/>
    <w:rsid w:val="004E4E68"/>
    <w:rsid w:val="004E58A7"/>
    <w:rsid w:val="004E68F8"/>
    <w:rsid w:val="004E7A64"/>
    <w:rsid w:val="004F2044"/>
    <w:rsid w:val="004F3F8B"/>
    <w:rsid w:val="004F5EBF"/>
    <w:rsid w:val="005003AC"/>
    <w:rsid w:val="00501882"/>
    <w:rsid w:val="005041A1"/>
    <w:rsid w:val="00504B74"/>
    <w:rsid w:val="00507B13"/>
    <w:rsid w:val="00514847"/>
    <w:rsid w:val="00517A4F"/>
    <w:rsid w:val="00527B43"/>
    <w:rsid w:val="00531AFB"/>
    <w:rsid w:val="0053235E"/>
    <w:rsid w:val="00532B7E"/>
    <w:rsid w:val="00533FC7"/>
    <w:rsid w:val="00541D9D"/>
    <w:rsid w:val="005556D7"/>
    <w:rsid w:val="00555990"/>
    <w:rsid w:val="005566D1"/>
    <w:rsid w:val="00556F96"/>
    <w:rsid w:val="005608B5"/>
    <w:rsid w:val="0056141D"/>
    <w:rsid w:val="00573B01"/>
    <w:rsid w:val="00573D16"/>
    <w:rsid w:val="00573E43"/>
    <w:rsid w:val="005752B4"/>
    <w:rsid w:val="005814BE"/>
    <w:rsid w:val="00581844"/>
    <w:rsid w:val="00582043"/>
    <w:rsid w:val="005834AC"/>
    <w:rsid w:val="00585DAC"/>
    <w:rsid w:val="00594755"/>
    <w:rsid w:val="00595796"/>
    <w:rsid w:val="00596123"/>
    <w:rsid w:val="0059765F"/>
    <w:rsid w:val="0059766B"/>
    <w:rsid w:val="005976C0"/>
    <w:rsid w:val="0059773D"/>
    <w:rsid w:val="00597C4C"/>
    <w:rsid w:val="005A13C6"/>
    <w:rsid w:val="005A42A0"/>
    <w:rsid w:val="005B298E"/>
    <w:rsid w:val="005B4525"/>
    <w:rsid w:val="005B6612"/>
    <w:rsid w:val="005D39B4"/>
    <w:rsid w:val="005D45FE"/>
    <w:rsid w:val="005E1FA1"/>
    <w:rsid w:val="005E255D"/>
    <w:rsid w:val="005E3BE7"/>
    <w:rsid w:val="005E475B"/>
    <w:rsid w:val="005E4ABC"/>
    <w:rsid w:val="00602CD3"/>
    <w:rsid w:val="00602D9F"/>
    <w:rsid w:val="00603965"/>
    <w:rsid w:val="0060493C"/>
    <w:rsid w:val="00604B47"/>
    <w:rsid w:val="0060580E"/>
    <w:rsid w:val="0060649B"/>
    <w:rsid w:val="006078ED"/>
    <w:rsid w:val="00615C5A"/>
    <w:rsid w:val="00615CBE"/>
    <w:rsid w:val="00621813"/>
    <w:rsid w:val="0062631F"/>
    <w:rsid w:val="006264B2"/>
    <w:rsid w:val="006312D7"/>
    <w:rsid w:val="00634287"/>
    <w:rsid w:val="0063722A"/>
    <w:rsid w:val="006468C5"/>
    <w:rsid w:val="006568A9"/>
    <w:rsid w:val="00656C05"/>
    <w:rsid w:val="00660E41"/>
    <w:rsid w:val="00661B86"/>
    <w:rsid w:val="00663153"/>
    <w:rsid w:val="006676DA"/>
    <w:rsid w:val="00670300"/>
    <w:rsid w:val="00676D35"/>
    <w:rsid w:val="00683694"/>
    <w:rsid w:val="00683D34"/>
    <w:rsid w:val="00685F53"/>
    <w:rsid w:val="00691687"/>
    <w:rsid w:val="006A0F79"/>
    <w:rsid w:val="006A22D5"/>
    <w:rsid w:val="006A2BE1"/>
    <w:rsid w:val="006B4E04"/>
    <w:rsid w:val="006C0241"/>
    <w:rsid w:val="006C2058"/>
    <w:rsid w:val="006C2520"/>
    <w:rsid w:val="006C3CDC"/>
    <w:rsid w:val="006D0000"/>
    <w:rsid w:val="006D3ABC"/>
    <w:rsid w:val="006D6A44"/>
    <w:rsid w:val="006D7050"/>
    <w:rsid w:val="006E579C"/>
    <w:rsid w:val="006F068B"/>
    <w:rsid w:val="006F1452"/>
    <w:rsid w:val="006F23AA"/>
    <w:rsid w:val="006F2B33"/>
    <w:rsid w:val="006F2C4B"/>
    <w:rsid w:val="006F5193"/>
    <w:rsid w:val="00704381"/>
    <w:rsid w:val="007065BD"/>
    <w:rsid w:val="00726CCB"/>
    <w:rsid w:val="00730A9B"/>
    <w:rsid w:val="00734028"/>
    <w:rsid w:val="00736E06"/>
    <w:rsid w:val="007375B8"/>
    <w:rsid w:val="00740308"/>
    <w:rsid w:val="0074136B"/>
    <w:rsid w:val="00742ECE"/>
    <w:rsid w:val="007448B3"/>
    <w:rsid w:val="00744DE5"/>
    <w:rsid w:val="007462BC"/>
    <w:rsid w:val="007473DF"/>
    <w:rsid w:val="00754CA2"/>
    <w:rsid w:val="00755B6C"/>
    <w:rsid w:val="00763FF1"/>
    <w:rsid w:val="00764367"/>
    <w:rsid w:val="00764B4D"/>
    <w:rsid w:val="00766665"/>
    <w:rsid w:val="0077163F"/>
    <w:rsid w:val="007717A1"/>
    <w:rsid w:val="0078205D"/>
    <w:rsid w:val="007825B7"/>
    <w:rsid w:val="007840F1"/>
    <w:rsid w:val="00784522"/>
    <w:rsid w:val="00784596"/>
    <w:rsid w:val="00784A2A"/>
    <w:rsid w:val="00787287"/>
    <w:rsid w:val="00794028"/>
    <w:rsid w:val="00794158"/>
    <w:rsid w:val="00794CB9"/>
    <w:rsid w:val="0079720C"/>
    <w:rsid w:val="00797780"/>
    <w:rsid w:val="007A052E"/>
    <w:rsid w:val="007A3D4C"/>
    <w:rsid w:val="007A4E50"/>
    <w:rsid w:val="007B607C"/>
    <w:rsid w:val="007B6139"/>
    <w:rsid w:val="007C0A34"/>
    <w:rsid w:val="007C19E0"/>
    <w:rsid w:val="007C2086"/>
    <w:rsid w:val="007C64EC"/>
    <w:rsid w:val="007C6B6F"/>
    <w:rsid w:val="007D3618"/>
    <w:rsid w:val="007E1990"/>
    <w:rsid w:val="007E2E61"/>
    <w:rsid w:val="007E43B3"/>
    <w:rsid w:val="007E6A35"/>
    <w:rsid w:val="007F0BD0"/>
    <w:rsid w:val="007F26AD"/>
    <w:rsid w:val="007F3107"/>
    <w:rsid w:val="00802E21"/>
    <w:rsid w:val="00803045"/>
    <w:rsid w:val="0080380F"/>
    <w:rsid w:val="008055A2"/>
    <w:rsid w:val="00807C6F"/>
    <w:rsid w:val="00812897"/>
    <w:rsid w:val="008135AB"/>
    <w:rsid w:val="008136D9"/>
    <w:rsid w:val="008205B1"/>
    <w:rsid w:val="008304E0"/>
    <w:rsid w:val="008348E3"/>
    <w:rsid w:val="008357EE"/>
    <w:rsid w:val="00835C49"/>
    <w:rsid w:val="00844C9F"/>
    <w:rsid w:val="00850A64"/>
    <w:rsid w:val="00850F30"/>
    <w:rsid w:val="00853678"/>
    <w:rsid w:val="0085500E"/>
    <w:rsid w:val="0085694D"/>
    <w:rsid w:val="00856E7E"/>
    <w:rsid w:val="00861663"/>
    <w:rsid w:val="00864EF3"/>
    <w:rsid w:val="00865B59"/>
    <w:rsid w:val="008670C0"/>
    <w:rsid w:val="00867437"/>
    <w:rsid w:val="00871DCA"/>
    <w:rsid w:val="00871F25"/>
    <w:rsid w:val="00872AAF"/>
    <w:rsid w:val="0087354E"/>
    <w:rsid w:val="00884DFB"/>
    <w:rsid w:val="008872E7"/>
    <w:rsid w:val="0089109E"/>
    <w:rsid w:val="0089251F"/>
    <w:rsid w:val="0089317C"/>
    <w:rsid w:val="008A0CAC"/>
    <w:rsid w:val="008A5F54"/>
    <w:rsid w:val="008B2C9E"/>
    <w:rsid w:val="008B7B8A"/>
    <w:rsid w:val="008C0CC0"/>
    <w:rsid w:val="008C19BA"/>
    <w:rsid w:val="008C1A9A"/>
    <w:rsid w:val="008C2E60"/>
    <w:rsid w:val="008C3815"/>
    <w:rsid w:val="008D21C8"/>
    <w:rsid w:val="008D2E71"/>
    <w:rsid w:val="008E065B"/>
    <w:rsid w:val="008E75C9"/>
    <w:rsid w:val="008F0835"/>
    <w:rsid w:val="008F43FB"/>
    <w:rsid w:val="008F4FEB"/>
    <w:rsid w:val="008F6DAD"/>
    <w:rsid w:val="009005B8"/>
    <w:rsid w:val="00911F91"/>
    <w:rsid w:val="00914CE7"/>
    <w:rsid w:val="009161EB"/>
    <w:rsid w:val="00916DDC"/>
    <w:rsid w:val="00924939"/>
    <w:rsid w:val="00931D2A"/>
    <w:rsid w:val="009361E7"/>
    <w:rsid w:val="009379C5"/>
    <w:rsid w:val="00944CB5"/>
    <w:rsid w:val="00952728"/>
    <w:rsid w:val="00953AA7"/>
    <w:rsid w:val="00954924"/>
    <w:rsid w:val="009553F8"/>
    <w:rsid w:val="00966F60"/>
    <w:rsid w:val="0097208C"/>
    <w:rsid w:val="0097358D"/>
    <w:rsid w:val="0097383C"/>
    <w:rsid w:val="00974698"/>
    <w:rsid w:val="00974B38"/>
    <w:rsid w:val="0097580A"/>
    <w:rsid w:val="009761A3"/>
    <w:rsid w:val="00977E30"/>
    <w:rsid w:val="00983FE7"/>
    <w:rsid w:val="00985C1A"/>
    <w:rsid w:val="009932E1"/>
    <w:rsid w:val="009940F5"/>
    <w:rsid w:val="00995F62"/>
    <w:rsid w:val="009A0F1A"/>
    <w:rsid w:val="009A4C8F"/>
    <w:rsid w:val="009B1CD0"/>
    <w:rsid w:val="009C5944"/>
    <w:rsid w:val="009C6612"/>
    <w:rsid w:val="009D5173"/>
    <w:rsid w:val="009D6E9B"/>
    <w:rsid w:val="009E09E6"/>
    <w:rsid w:val="009E1AC7"/>
    <w:rsid w:val="009E29BE"/>
    <w:rsid w:val="009E4DC0"/>
    <w:rsid w:val="009F3C38"/>
    <w:rsid w:val="00A01217"/>
    <w:rsid w:val="00A01FA5"/>
    <w:rsid w:val="00A0217E"/>
    <w:rsid w:val="00A024A9"/>
    <w:rsid w:val="00A03E9F"/>
    <w:rsid w:val="00A15BA1"/>
    <w:rsid w:val="00A17537"/>
    <w:rsid w:val="00A17FF2"/>
    <w:rsid w:val="00A22B92"/>
    <w:rsid w:val="00A2442D"/>
    <w:rsid w:val="00A27D65"/>
    <w:rsid w:val="00A30BD7"/>
    <w:rsid w:val="00A32603"/>
    <w:rsid w:val="00A365F7"/>
    <w:rsid w:val="00A3708B"/>
    <w:rsid w:val="00A37713"/>
    <w:rsid w:val="00A420CD"/>
    <w:rsid w:val="00A43ED7"/>
    <w:rsid w:val="00A46311"/>
    <w:rsid w:val="00A4663C"/>
    <w:rsid w:val="00A4694D"/>
    <w:rsid w:val="00A46AFD"/>
    <w:rsid w:val="00A508BF"/>
    <w:rsid w:val="00A5130B"/>
    <w:rsid w:val="00A51CBD"/>
    <w:rsid w:val="00A525D8"/>
    <w:rsid w:val="00A53198"/>
    <w:rsid w:val="00A53530"/>
    <w:rsid w:val="00A54A1B"/>
    <w:rsid w:val="00A56385"/>
    <w:rsid w:val="00A604BC"/>
    <w:rsid w:val="00A631B5"/>
    <w:rsid w:val="00A66183"/>
    <w:rsid w:val="00A667B7"/>
    <w:rsid w:val="00A66C0A"/>
    <w:rsid w:val="00A67F5B"/>
    <w:rsid w:val="00A74E87"/>
    <w:rsid w:val="00A764AE"/>
    <w:rsid w:val="00A77F26"/>
    <w:rsid w:val="00A87508"/>
    <w:rsid w:val="00A91588"/>
    <w:rsid w:val="00A9161D"/>
    <w:rsid w:val="00A92815"/>
    <w:rsid w:val="00A940E6"/>
    <w:rsid w:val="00A96A50"/>
    <w:rsid w:val="00AA0175"/>
    <w:rsid w:val="00AA1D75"/>
    <w:rsid w:val="00AA1FBE"/>
    <w:rsid w:val="00AA298F"/>
    <w:rsid w:val="00AB2E4B"/>
    <w:rsid w:val="00AC4AC5"/>
    <w:rsid w:val="00AC551E"/>
    <w:rsid w:val="00AC56F0"/>
    <w:rsid w:val="00AC65CD"/>
    <w:rsid w:val="00AC7115"/>
    <w:rsid w:val="00AD020A"/>
    <w:rsid w:val="00AD6654"/>
    <w:rsid w:val="00AE1D83"/>
    <w:rsid w:val="00AF1198"/>
    <w:rsid w:val="00AF3E74"/>
    <w:rsid w:val="00AF6CF1"/>
    <w:rsid w:val="00B0019A"/>
    <w:rsid w:val="00B0494C"/>
    <w:rsid w:val="00B05AF3"/>
    <w:rsid w:val="00B05C1A"/>
    <w:rsid w:val="00B0653A"/>
    <w:rsid w:val="00B06843"/>
    <w:rsid w:val="00B07A5C"/>
    <w:rsid w:val="00B16358"/>
    <w:rsid w:val="00B22D31"/>
    <w:rsid w:val="00B23848"/>
    <w:rsid w:val="00B26745"/>
    <w:rsid w:val="00B31FD5"/>
    <w:rsid w:val="00B329DF"/>
    <w:rsid w:val="00B336D4"/>
    <w:rsid w:val="00B3518B"/>
    <w:rsid w:val="00B43253"/>
    <w:rsid w:val="00B44A73"/>
    <w:rsid w:val="00B47486"/>
    <w:rsid w:val="00B51FB0"/>
    <w:rsid w:val="00B53318"/>
    <w:rsid w:val="00B53BDB"/>
    <w:rsid w:val="00B55A18"/>
    <w:rsid w:val="00B6274F"/>
    <w:rsid w:val="00B6360A"/>
    <w:rsid w:val="00B7096C"/>
    <w:rsid w:val="00B72726"/>
    <w:rsid w:val="00B73310"/>
    <w:rsid w:val="00B753D6"/>
    <w:rsid w:val="00B80958"/>
    <w:rsid w:val="00B864A1"/>
    <w:rsid w:val="00B9103F"/>
    <w:rsid w:val="00B9196A"/>
    <w:rsid w:val="00B94399"/>
    <w:rsid w:val="00BA62BC"/>
    <w:rsid w:val="00BB330F"/>
    <w:rsid w:val="00BB7B43"/>
    <w:rsid w:val="00BC5AD6"/>
    <w:rsid w:val="00BD46C8"/>
    <w:rsid w:val="00BD4D16"/>
    <w:rsid w:val="00BD70D8"/>
    <w:rsid w:val="00BD7BA2"/>
    <w:rsid w:val="00BE1CEE"/>
    <w:rsid w:val="00BE68AF"/>
    <w:rsid w:val="00BE71D0"/>
    <w:rsid w:val="00C0072A"/>
    <w:rsid w:val="00C02251"/>
    <w:rsid w:val="00C05CCC"/>
    <w:rsid w:val="00C10E97"/>
    <w:rsid w:val="00C15086"/>
    <w:rsid w:val="00C17A6B"/>
    <w:rsid w:val="00C23476"/>
    <w:rsid w:val="00C25700"/>
    <w:rsid w:val="00C309F9"/>
    <w:rsid w:val="00C31731"/>
    <w:rsid w:val="00C348D9"/>
    <w:rsid w:val="00C36144"/>
    <w:rsid w:val="00C36E9A"/>
    <w:rsid w:val="00C44065"/>
    <w:rsid w:val="00C44509"/>
    <w:rsid w:val="00C46163"/>
    <w:rsid w:val="00C5054F"/>
    <w:rsid w:val="00C51B15"/>
    <w:rsid w:val="00C602C1"/>
    <w:rsid w:val="00C653CF"/>
    <w:rsid w:val="00C67DE4"/>
    <w:rsid w:val="00C76A07"/>
    <w:rsid w:val="00C83307"/>
    <w:rsid w:val="00C926E9"/>
    <w:rsid w:val="00C9456C"/>
    <w:rsid w:val="00C94A79"/>
    <w:rsid w:val="00C956A0"/>
    <w:rsid w:val="00CA19F8"/>
    <w:rsid w:val="00CA2880"/>
    <w:rsid w:val="00CA5D71"/>
    <w:rsid w:val="00CA649E"/>
    <w:rsid w:val="00CB4B86"/>
    <w:rsid w:val="00CB50A0"/>
    <w:rsid w:val="00CC25B7"/>
    <w:rsid w:val="00CD1069"/>
    <w:rsid w:val="00CD1269"/>
    <w:rsid w:val="00CD4231"/>
    <w:rsid w:val="00CD6552"/>
    <w:rsid w:val="00CE0B49"/>
    <w:rsid w:val="00CE193F"/>
    <w:rsid w:val="00CE1E69"/>
    <w:rsid w:val="00CE74A7"/>
    <w:rsid w:val="00CE79EE"/>
    <w:rsid w:val="00CF4093"/>
    <w:rsid w:val="00D00EAD"/>
    <w:rsid w:val="00D03A16"/>
    <w:rsid w:val="00D04024"/>
    <w:rsid w:val="00D043A1"/>
    <w:rsid w:val="00D059C3"/>
    <w:rsid w:val="00D2339F"/>
    <w:rsid w:val="00D25B88"/>
    <w:rsid w:val="00D26DF0"/>
    <w:rsid w:val="00D3268B"/>
    <w:rsid w:val="00D32AE7"/>
    <w:rsid w:val="00D408E1"/>
    <w:rsid w:val="00D4477A"/>
    <w:rsid w:val="00D44E6E"/>
    <w:rsid w:val="00D636D0"/>
    <w:rsid w:val="00D712EE"/>
    <w:rsid w:val="00D73DAC"/>
    <w:rsid w:val="00D7468C"/>
    <w:rsid w:val="00D75192"/>
    <w:rsid w:val="00D75332"/>
    <w:rsid w:val="00D82464"/>
    <w:rsid w:val="00D83032"/>
    <w:rsid w:val="00D84C16"/>
    <w:rsid w:val="00D851ED"/>
    <w:rsid w:val="00D90EAD"/>
    <w:rsid w:val="00D94466"/>
    <w:rsid w:val="00D97903"/>
    <w:rsid w:val="00D97BAE"/>
    <w:rsid w:val="00DA19DC"/>
    <w:rsid w:val="00DA1CD6"/>
    <w:rsid w:val="00DB03ED"/>
    <w:rsid w:val="00DB367D"/>
    <w:rsid w:val="00DB4753"/>
    <w:rsid w:val="00DC394D"/>
    <w:rsid w:val="00DD1D6D"/>
    <w:rsid w:val="00DD2BE9"/>
    <w:rsid w:val="00DD690F"/>
    <w:rsid w:val="00DD6B2A"/>
    <w:rsid w:val="00DE0EBA"/>
    <w:rsid w:val="00DE1473"/>
    <w:rsid w:val="00DE1F2E"/>
    <w:rsid w:val="00DE7B4B"/>
    <w:rsid w:val="00DF1ECE"/>
    <w:rsid w:val="00DF3F34"/>
    <w:rsid w:val="00DF4A11"/>
    <w:rsid w:val="00DF7952"/>
    <w:rsid w:val="00E00BC0"/>
    <w:rsid w:val="00E042C6"/>
    <w:rsid w:val="00E04EC0"/>
    <w:rsid w:val="00E06A6A"/>
    <w:rsid w:val="00E11641"/>
    <w:rsid w:val="00E13FF3"/>
    <w:rsid w:val="00E14760"/>
    <w:rsid w:val="00E21F61"/>
    <w:rsid w:val="00E23687"/>
    <w:rsid w:val="00E23D14"/>
    <w:rsid w:val="00E23E1C"/>
    <w:rsid w:val="00E27A68"/>
    <w:rsid w:val="00E313AC"/>
    <w:rsid w:val="00E341DC"/>
    <w:rsid w:val="00E45A53"/>
    <w:rsid w:val="00E47419"/>
    <w:rsid w:val="00E50E43"/>
    <w:rsid w:val="00E548BC"/>
    <w:rsid w:val="00E5650B"/>
    <w:rsid w:val="00E60CE6"/>
    <w:rsid w:val="00E61FE0"/>
    <w:rsid w:val="00E71F06"/>
    <w:rsid w:val="00E751A3"/>
    <w:rsid w:val="00E8011B"/>
    <w:rsid w:val="00E849AD"/>
    <w:rsid w:val="00E86C9A"/>
    <w:rsid w:val="00E91AF0"/>
    <w:rsid w:val="00E92549"/>
    <w:rsid w:val="00E95918"/>
    <w:rsid w:val="00E959CE"/>
    <w:rsid w:val="00E96D15"/>
    <w:rsid w:val="00E97934"/>
    <w:rsid w:val="00E97A74"/>
    <w:rsid w:val="00EA2763"/>
    <w:rsid w:val="00EA3367"/>
    <w:rsid w:val="00EB16D7"/>
    <w:rsid w:val="00EB1A13"/>
    <w:rsid w:val="00EB443A"/>
    <w:rsid w:val="00EB44FE"/>
    <w:rsid w:val="00EB5075"/>
    <w:rsid w:val="00EB6AE7"/>
    <w:rsid w:val="00EB7B78"/>
    <w:rsid w:val="00EC26EC"/>
    <w:rsid w:val="00EC6759"/>
    <w:rsid w:val="00ED00B2"/>
    <w:rsid w:val="00ED4AB1"/>
    <w:rsid w:val="00ED7561"/>
    <w:rsid w:val="00EE3B57"/>
    <w:rsid w:val="00EE5C56"/>
    <w:rsid w:val="00EE6A50"/>
    <w:rsid w:val="00EF35F4"/>
    <w:rsid w:val="00EF6D81"/>
    <w:rsid w:val="00F036A4"/>
    <w:rsid w:val="00F048A3"/>
    <w:rsid w:val="00F04ED5"/>
    <w:rsid w:val="00F05ADB"/>
    <w:rsid w:val="00F1090B"/>
    <w:rsid w:val="00F16742"/>
    <w:rsid w:val="00F244EE"/>
    <w:rsid w:val="00F27AD9"/>
    <w:rsid w:val="00F357F4"/>
    <w:rsid w:val="00F35E16"/>
    <w:rsid w:val="00F37677"/>
    <w:rsid w:val="00F4297A"/>
    <w:rsid w:val="00F46152"/>
    <w:rsid w:val="00F47D04"/>
    <w:rsid w:val="00F507C5"/>
    <w:rsid w:val="00F53728"/>
    <w:rsid w:val="00F55742"/>
    <w:rsid w:val="00F57D49"/>
    <w:rsid w:val="00F60DEC"/>
    <w:rsid w:val="00F61CAB"/>
    <w:rsid w:val="00F65232"/>
    <w:rsid w:val="00F667B8"/>
    <w:rsid w:val="00F80206"/>
    <w:rsid w:val="00F80AEB"/>
    <w:rsid w:val="00F81ACD"/>
    <w:rsid w:val="00F86CC3"/>
    <w:rsid w:val="00F90DFC"/>
    <w:rsid w:val="00F91D22"/>
    <w:rsid w:val="00F9408D"/>
    <w:rsid w:val="00F95B90"/>
    <w:rsid w:val="00F969C1"/>
    <w:rsid w:val="00FA0003"/>
    <w:rsid w:val="00FA2916"/>
    <w:rsid w:val="00FA5B37"/>
    <w:rsid w:val="00FA7C0C"/>
    <w:rsid w:val="00FB3794"/>
    <w:rsid w:val="00FB4A3D"/>
    <w:rsid w:val="00FB5676"/>
    <w:rsid w:val="00FB6ADF"/>
    <w:rsid w:val="00FB7AE7"/>
    <w:rsid w:val="00FC161A"/>
    <w:rsid w:val="00FC5FB7"/>
    <w:rsid w:val="00FD0126"/>
    <w:rsid w:val="00FD16CF"/>
    <w:rsid w:val="00FD1AEA"/>
    <w:rsid w:val="00FD3CD8"/>
    <w:rsid w:val="00FD740B"/>
    <w:rsid w:val="00FE2056"/>
    <w:rsid w:val="00FF0B24"/>
    <w:rsid w:val="00FF4E18"/>
    <w:rsid w:val="00FF4EED"/>
    <w:rsid w:val="00FF6FD7"/>
    <w:rsid w:val="07744781"/>
    <w:rsid w:val="07E2539F"/>
    <w:rsid w:val="0C0A0765"/>
    <w:rsid w:val="143D339B"/>
    <w:rsid w:val="46A9550A"/>
    <w:rsid w:val="4AC05487"/>
    <w:rsid w:val="587A3C96"/>
    <w:rsid w:val="5D023FB9"/>
    <w:rsid w:val="60105836"/>
    <w:rsid w:val="60E9091C"/>
    <w:rsid w:val="727E58FA"/>
    <w:rsid w:val="7D3A3B26"/>
    <w:rsid w:val="7F8A2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mc:AlternateContent>
    <mc:Choice Requires="wpsCustomData">
      <wpsCustomData:typoFeatureVersion val="0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iPriority="0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qFormat/>
    <w:uiPriority w:val="0"/>
    <w:rPr>
      <w:sz w:val="18"/>
      <w:szCs w:val="18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page number"/>
    <w:basedOn w:val="7"/>
    <w:qFormat/>
    <w:uiPriority w:val="0"/>
  </w:style>
  <w:style w:type="character" w:styleId="9">
    <w:name w:val="Hyperlink"/>
    <w:basedOn w:val="7"/>
    <w:unhideWhenUsed/>
    <w:qFormat/>
    <w:uiPriority w:val="0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10">
    <w:name w:val="页眉 字符"/>
    <w:basedOn w:val="7"/>
    <w:link w:val="4"/>
    <w:qFormat/>
    <w:uiPriority w:val="0"/>
    <w:rPr>
      <w:kern w:val="2"/>
      <w:sz w:val="18"/>
      <w:szCs w:val="18"/>
    </w:rPr>
  </w:style>
  <w:style w:type="character" w:customStyle="1" w:styleId="11">
    <w:name w:val="批注框文本 字符"/>
    <w:basedOn w:val="7"/>
    <w:link w:val="2"/>
    <w:qFormat/>
    <w:uiPriority w:val="0"/>
    <w:rPr>
      <w:kern w:val="2"/>
      <w:sz w:val="18"/>
      <w:szCs w:val="18"/>
    </w:rPr>
  </w:style>
  <w:style w:type="character" w:customStyle="1" w:styleId="12">
    <w:name w:val="apple-style-span"/>
    <w:basedOn w:val="7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6BCC1A-1A4E-4A80-8FD6-865F0FF0E9E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sibs</Company>
  <Pages>2</Pages>
  <Words>286</Words>
  <Characters>289</Characters>
  <Lines>4</Lines>
  <Paragraphs>1</Paragraphs>
  <TotalTime>2</TotalTime>
  <ScaleCrop>false</ScaleCrop>
  <LinksUpToDate>false</LinksUpToDate>
  <CharactersWithSpaces>386</CharactersWithSpaces>
  <Application>WPS Office_12.1.0.26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3T09:10:00Z</dcterms:created>
  <dc:creator>赵玉泽</dc:creator>
  <cp:lastModifiedBy>朱琳</cp:lastModifiedBy>
  <cp:lastPrinted>2018-05-31T07:14:00Z</cp:lastPrinted>
  <dcterms:modified xsi:type="dcterms:W3CDTF">2026-06-22T09:27:05Z</dcterms:modified>
  <dc:subject>夏令营</dc:subject>
  <dc:title>北京林业大学自然保护区学院2017年优秀大学生暑期夏令营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895</vt:lpwstr>
  </property>
  <property fmtid="{D5CDD505-2E9C-101B-9397-08002B2CF9AE}" pid="3" name="ICV">
    <vt:lpwstr>A1C9AFC1226143B7A7328F87E6A4CC82_12</vt:lpwstr>
  </property>
  <property fmtid="{D5CDD505-2E9C-101B-9397-08002B2CF9AE}" pid="4" name="KSOTemplateDocerSaveRecord">
    <vt:lpwstr>eyJoZGlkIjoiZWFkMmM2OTI2NjNlZWRmM2VjMWNiMGM3MTQ2ZDBlYzAiLCJ1c2VySWQiOiIzNzkzNDE3NTIifQ==</vt:lpwstr>
  </property>
</Properties>
</file>